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44D2" w:rsidRDefault="00A844D2" w:rsidP="00A844D2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GB" w:eastAsia="pl-PL"/>
        </w:rPr>
      </w:pPr>
      <w:r w:rsidRPr="006F60CE">
        <w:rPr>
          <w:rFonts w:ascii="Times New Roman" w:eastAsia="Times New Roman" w:hAnsi="Times New Roman" w:cs="Times New Roman"/>
          <w:b/>
          <w:bCs/>
          <w:sz w:val="40"/>
          <w:lang w:val="en-GB" w:eastAsia="pl-PL"/>
        </w:rPr>
        <w:t xml:space="preserve">REPORT ON THE IMPLEMENTATION </w:t>
      </w:r>
    </w:p>
    <w:p w:rsidR="00A844D2" w:rsidRPr="006F60CE" w:rsidRDefault="00A844D2" w:rsidP="00A844D2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GB" w:eastAsia="pl-PL"/>
        </w:rPr>
      </w:pPr>
      <w:r w:rsidRPr="006F60CE">
        <w:rPr>
          <w:rFonts w:ascii="Times New Roman" w:eastAsia="Times New Roman" w:hAnsi="Times New Roman" w:cs="Times New Roman"/>
          <w:b/>
          <w:bCs/>
          <w:sz w:val="40"/>
          <w:lang w:val="en-GB" w:eastAsia="pl-PL"/>
        </w:rPr>
        <w:t xml:space="preserve">OF THE EDUCATIONAL PROGRAM AND IMPLEMENTATION OF THE INDIVIDUAL RESEARCH PLAN </w:t>
      </w:r>
    </w:p>
    <w:p w:rsidR="00A844D2" w:rsidRDefault="00A844D2" w:rsidP="00A844D2">
      <w:pPr>
        <w:spacing w:after="0"/>
        <w:jc w:val="center"/>
        <w:rPr>
          <w:rFonts w:ascii="Times New Roman" w:hAnsi="Times New Roman" w:cs="Times New Roman"/>
          <w:lang w:val="en-GB" w:eastAsia="pl-PL"/>
        </w:rPr>
      </w:pPr>
    </w:p>
    <w:p w:rsidR="00A844D2" w:rsidRPr="006C7902" w:rsidRDefault="00A844D2" w:rsidP="00A844D2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>Date of the beginning of education: academic year 2019/2020</w:t>
      </w:r>
    </w:p>
    <w:p w:rsidR="00A844D2" w:rsidRPr="006C7902" w:rsidRDefault="00A844D2" w:rsidP="00A844D2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  <w:bookmarkStart w:id="0" w:name="_GoBack"/>
      <w:bookmarkEnd w:id="0"/>
    </w:p>
    <w:p w:rsidR="00A844D2" w:rsidRPr="006C7902" w:rsidRDefault="00A844D2" w:rsidP="00A844D2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:rsidR="00A844D2" w:rsidRPr="003B6CF2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:rsidR="00A844D2" w:rsidRPr="006C7902" w:rsidRDefault="00A844D2" w:rsidP="00A844D2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:rsidR="00A844D2" w:rsidRPr="006C7902" w:rsidRDefault="00A844D2" w:rsidP="00A844D2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:rsidR="00A844D2" w:rsidRPr="006C7902" w:rsidRDefault="00A844D2" w:rsidP="00A844D2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ch supervisor (or supervisors) is (are) employed: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6C7902" w:rsidRDefault="00A844D2" w:rsidP="00A844D2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F60CE" w:rsidRDefault="00A844D2" w:rsidP="00A844D2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:rsidR="00A844D2" w:rsidRPr="00B75F56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 w:hanging="709"/>
        <w:rPr>
          <w:rFonts w:ascii="Times New Roman" w:hAnsi="Times New Roman"/>
          <w:b/>
          <w:sz w:val="20"/>
          <w:lang w:val="en-GB" w:eastAsia="pl-PL"/>
        </w:rPr>
      </w:pPr>
      <w:r w:rsidRPr="00B75F56">
        <w:rPr>
          <w:rFonts w:ascii="Times New Roman" w:hAnsi="Times New Roman"/>
          <w:b/>
          <w:lang w:val="en-GB" w:eastAsia="pl-PL"/>
        </w:rPr>
        <w:lastRenderedPageBreak/>
        <w:t>Report on the implementation of the education program</w:t>
      </w:r>
    </w:p>
    <w:p w:rsidR="00A844D2" w:rsidRPr="00B75F56" w:rsidRDefault="00A844D2" w:rsidP="00A844D2">
      <w:pPr>
        <w:spacing w:after="0" w:line="240" w:lineRule="auto"/>
        <w:ind w:left="720"/>
        <w:rPr>
          <w:rFonts w:ascii="Times New Roman" w:hAnsi="Times New Roman"/>
          <w:b/>
          <w:sz w:val="20"/>
          <w:lang w:val="en-GB" w:eastAsia="pl-PL"/>
        </w:rPr>
      </w:pPr>
    </w:p>
    <w:p w:rsidR="00A844D2" w:rsidRPr="00B75F56" w:rsidRDefault="00A844D2" w:rsidP="00A844D2">
      <w:pPr>
        <w:pStyle w:val="Akapitzlist"/>
        <w:numPr>
          <w:ilvl w:val="0"/>
          <w:numId w:val="3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B75F56">
        <w:rPr>
          <w:rFonts w:ascii="Times New Roman" w:hAnsi="Times New Roman"/>
          <w:bCs/>
          <w:lang w:val="en-GB"/>
        </w:rPr>
        <w:t>List of credited classes (including the name of the module, teacher, number of hours, ECTS points)</w:t>
      </w:r>
    </w:p>
    <w:p w:rsidR="00A844D2" w:rsidRPr="00B75F56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  <w:lang w:val="en-GB"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A844D2" w:rsidRPr="00392150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B25898">
        <w:rPr>
          <w:rFonts w:ascii="Times New Roman" w:hAnsi="Times New Roman"/>
          <w:b/>
          <w:lang w:val="en" w:eastAsia="pl-PL"/>
        </w:rPr>
        <w:t>Report on the implementation of professional (didactic) internship</w:t>
      </w:r>
    </w:p>
    <w:p w:rsidR="00A844D2" w:rsidRPr="006B18D7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A844D2" w:rsidRPr="004F5443" w:rsidRDefault="00A844D2" w:rsidP="00A844D2">
      <w:pPr>
        <w:pStyle w:val="Akapitzlist"/>
        <w:numPr>
          <w:ilvl w:val="0"/>
          <w:numId w:val="4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4F5443">
        <w:rPr>
          <w:rFonts w:ascii="Times New Roman" w:hAnsi="Times New Roman"/>
          <w:bCs/>
          <w:lang w:val="en-GB"/>
        </w:rPr>
        <w:t>List of conducted or co-conducted didactic classes at the University of Silesia in Katowice as part of apprenticeship (including the name of the module, the person conducting the classes in the case of co-conducting the classes, number of taught / co-taught hours)</w:t>
      </w:r>
    </w:p>
    <w:p w:rsidR="00A844D2" w:rsidRPr="004F5443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  <w:lang w:val="en-GB"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rFonts w:ascii="Times New Roman" w:hAnsi="Times New Roman"/>
          <w:b/>
          <w:lang w:eastAsia="pl-PL"/>
        </w:rPr>
        <w:br w:type="page"/>
      </w:r>
    </w:p>
    <w:p w:rsidR="00A844D2" w:rsidRPr="005D1FDD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5D1FDD">
        <w:rPr>
          <w:rFonts w:ascii="Times New Roman" w:hAnsi="Times New Roman"/>
          <w:b/>
          <w:lang w:val="en-GB" w:eastAsia="pl-PL"/>
        </w:rPr>
        <w:lastRenderedPageBreak/>
        <w:t>Report on the implementation of the Individual Research</w:t>
      </w:r>
      <w:r>
        <w:rPr>
          <w:rFonts w:ascii="Times New Roman" w:hAnsi="Times New Roman"/>
          <w:b/>
          <w:lang w:val="en-GB" w:eastAsia="pl-PL"/>
        </w:rPr>
        <w:t xml:space="preserve"> Plan (IPB)</w:t>
      </w:r>
    </w:p>
    <w:p w:rsidR="00A844D2" w:rsidRPr="005D1FDD" w:rsidRDefault="00A844D2" w:rsidP="00A844D2">
      <w:pPr>
        <w:spacing w:after="0" w:line="240" w:lineRule="auto"/>
        <w:rPr>
          <w:rFonts w:ascii="Times New Roman" w:hAnsi="Times New Roman"/>
          <w:b/>
          <w:sz w:val="20"/>
          <w:lang w:val="en-GB" w:eastAsia="pl-PL"/>
        </w:rPr>
      </w:pPr>
    </w:p>
    <w:p w:rsidR="00A844D2" w:rsidRPr="005D1FDD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5D1FDD">
        <w:rPr>
          <w:rFonts w:ascii="Times New Roman" w:hAnsi="Times New Roman"/>
          <w:bCs/>
          <w:lang w:val="en-GB"/>
        </w:rPr>
        <w:t>completed research tasks in accordance with the adopted schedule (progress in th</w:t>
      </w:r>
      <w:r>
        <w:rPr>
          <w:rFonts w:ascii="Times New Roman" w:hAnsi="Times New Roman"/>
          <w:bCs/>
          <w:lang w:val="en-GB"/>
        </w:rPr>
        <w:t>e implementation of IRP</w:t>
      </w:r>
      <w:r w:rsidRPr="005D1FDD">
        <w:rPr>
          <w:rFonts w:ascii="Times New Roman" w:hAnsi="Times New Roman"/>
          <w:bCs/>
          <w:lang w:val="en-GB"/>
        </w:rPr>
        <w:t xml:space="preserve"> and progress in the preparation of a doctoral dissertation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C39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2A6C39">
        <w:rPr>
          <w:rFonts w:ascii="Times New Roman" w:hAnsi="Times New Roman"/>
          <w:bCs/>
          <w:lang w:val="en-GB"/>
        </w:rPr>
        <w:t>published publications (full data with DOI number, if applicable, please attach copies / scans of articles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C39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2A6C39">
        <w:rPr>
          <w:rFonts w:ascii="Times New Roman" w:hAnsi="Times New Roman"/>
          <w:bCs/>
          <w:lang w:val="en-GB"/>
        </w:rPr>
        <w:t xml:space="preserve">publications accepted for </w:t>
      </w:r>
      <w:r>
        <w:rPr>
          <w:rFonts w:ascii="Times New Roman" w:hAnsi="Times New Roman"/>
          <w:bCs/>
          <w:lang w:val="en-GB"/>
        </w:rPr>
        <w:t xml:space="preserve">the </w:t>
      </w:r>
      <w:r w:rsidRPr="002A6C39">
        <w:rPr>
          <w:rFonts w:ascii="Times New Roman" w:hAnsi="Times New Roman"/>
          <w:bCs/>
          <w:lang w:val="en-GB"/>
        </w:rPr>
        <w:t>publication (data with DOI number, if applicable, please attach copies / scans of articles)</w:t>
      </w:r>
    </w:p>
    <w:p w:rsidR="00A844D2" w:rsidRDefault="00A844D2" w:rsidP="00A844D2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C39" w:rsidRDefault="00A844D2" w:rsidP="00A844D2">
      <w:pPr>
        <w:pStyle w:val="Akapitzlist"/>
        <w:numPr>
          <w:ilvl w:val="0"/>
          <w:numId w:val="5"/>
        </w:numPr>
        <w:rPr>
          <w:rFonts w:ascii="Times New Roman" w:hAnsi="Times New Roman"/>
          <w:bCs/>
          <w:lang w:val="en-GB"/>
        </w:rPr>
      </w:pPr>
      <w:r w:rsidRPr="002A6C39">
        <w:rPr>
          <w:rFonts w:ascii="Times New Roman" w:hAnsi="Times New Roman"/>
          <w:bCs/>
          <w:lang w:val="en-GB"/>
        </w:rPr>
        <w:t>evaluation output in the field of art (if applicable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265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publications sent for review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265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active participation in conferences (name, time and place of the conference, type and title of the presentation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265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passive participation in conferences (name, time and place of the conference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2A6265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participation in internships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participation in queries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participation in research projects, submitted applications or obtained grants (type of grant, nature of participation in the project and its implementation period)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061EF1" w:rsidRDefault="00A844D2" w:rsidP="00A844D2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061EF1">
        <w:rPr>
          <w:rFonts w:ascii="Times New Roman" w:hAnsi="Times New Roman"/>
          <w:bCs/>
          <w:lang w:val="en-GB"/>
        </w:rPr>
        <w:t>other evaluation achievements (scientific / artistic)</w:t>
      </w:r>
    </w:p>
    <w:p w:rsidR="00A844D2" w:rsidRPr="00B25898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lang w:val="en-GB" w:eastAsia="pl-PL"/>
        </w:rPr>
      </w:pPr>
      <w:r w:rsidRPr="00B25898">
        <w:rPr>
          <w:rFonts w:ascii="Times New Roman" w:hAnsi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B25898" w:rsidRDefault="00A844D2" w:rsidP="00A844D2">
      <w:pPr>
        <w:pStyle w:val="Akapitzlist"/>
        <w:spacing w:line="288" w:lineRule="auto"/>
        <w:jc w:val="both"/>
        <w:rPr>
          <w:rFonts w:ascii="Times New Roman" w:hAnsi="Times New Roman"/>
          <w:bCs/>
          <w:lang w:val="en-GB"/>
        </w:rPr>
      </w:pPr>
      <w:r w:rsidRPr="00B25898">
        <w:rPr>
          <w:rFonts w:ascii="Times New Roman" w:hAnsi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765BB2" w:rsidRDefault="00A844D2" w:rsidP="00A844D2">
      <w:pPr>
        <w:spacing w:after="0"/>
        <w:rPr>
          <w:rFonts w:ascii="Times New Roman" w:hAnsi="Times New Roman" w:cs="Times New Roman"/>
          <w:b/>
          <w:lang w:val="en-GB"/>
        </w:rPr>
      </w:pPr>
      <w:r w:rsidRPr="00765BB2">
        <w:rPr>
          <w:rFonts w:ascii="Times New Roman" w:hAnsi="Times New Roman" w:cs="Times New Roman"/>
          <w:b/>
          <w:lang w:val="en-GB"/>
        </w:rPr>
        <w:t>Date and signature of a PhD student:</w:t>
      </w:r>
    </w:p>
    <w:p w:rsidR="00A844D2" w:rsidRPr="00392150" w:rsidRDefault="00A844D2" w:rsidP="00A844D2">
      <w:pPr>
        <w:spacing w:after="0"/>
        <w:rPr>
          <w:rFonts w:ascii="Times New Roman" w:hAnsi="Times New Roman" w:cs="Times New Roman"/>
        </w:rPr>
      </w:pPr>
      <w:r w:rsidRPr="00765BB2">
        <w:rPr>
          <w:rFonts w:ascii="Times New Roman" w:hAnsi="Times New Roman" w:cs="Times New Roman"/>
          <w:b/>
          <w:lang w:val="en-GB"/>
        </w:rPr>
        <w:t xml:space="preserve">        </w:t>
      </w:r>
      <w:r w:rsidRPr="00765BB2">
        <w:rPr>
          <w:rFonts w:ascii="Times New Roman" w:hAnsi="Times New Roman" w:cs="Times New Roman"/>
          <w:b/>
          <w:lang w:val="en-GB"/>
        </w:rPr>
        <w:tab/>
      </w:r>
      <w:r w:rsidRPr="00765BB2">
        <w:rPr>
          <w:rFonts w:ascii="Times New Roman" w:hAnsi="Times New Roman" w:cs="Times New Roman"/>
          <w:b/>
          <w:lang w:val="en-GB"/>
        </w:rPr>
        <w:tab/>
        <w:t xml:space="preserve">                        </w:t>
      </w: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:rsidR="00A844D2" w:rsidRPr="00276629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lang w:val="en-GB" w:eastAsia="pl-PL"/>
        </w:rPr>
      </w:pPr>
      <w:r>
        <w:rPr>
          <w:rStyle w:val="jlqj4b"/>
          <w:rFonts w:ascii="Times New Roman" w:hAnsi="Times New Roman"/>
          <w:b/>
          <w:lang w:val="en"/>
        </w:rPr>
        <w:lastRenderedPageBreak/>
        <w:t>Information from a PhD supervisor (supervisors)</w:t>
      </w:r>
      <w:r w:rsidRPr="00276629">
        <w:rPr>
          <w:rStyle w:val="jlqj4b"/>
          <w:rFonts w:ascii="Times New Roman" w:hAnsi="Times New Roman"/>
          <w:b/>
          <w:lang w:val="en"/>
        </w:rPr>
        <w:t xml:space="preserve"> about the progress in the implementation of the Individual Research Plan and the stage of preparation of the doctoral dissertation</w:t>
      </w:r>
    </w:p>
    <w:p w:rsidR="00A844D2" w:rsidRPr="00276629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B25898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B25898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B258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</w:p>
    <w:p w:rsidR="00A844D2" w:rsidRPr="00B258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  <w:r w:rsidRPr="00B25898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F64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  <w:r w:rsidRPr="006F6498">
        <w:rPr>
          <w:rFonts w:ascii="Times New Roman" w:hAnsi="Times New Roman" w:cs="Times New Roman"/>
          <w:lang w:val="en-GB"/>
        </w:rPr>
        <w:t>Date and signature of a PhD supervisor (supervisors):</w:t>
      </w:r>
      <w:r w:rsidRPr="006F6498">
        <w:rPr>
          <w:rFonts w:ascii="Times New Roman" w:hAnsi="Times New Roman" w:cs="Times New Roman"/>
          <w:lang w:val="en-GB"/>
        </w:rPr>
        <w:tab/>
      </w:r>
    </w:p>
    <w:p w:rsidR="00A844D2" w:rsidRPr="006F64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</w:p>
    <w:p w:rsidR="00A844D2" w:rsidRPr="00392150" w:rsidRDefault="00A844D2" w:rsidP="00A844D2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A844D2" w:rsidRPr="006B18D7" w:rsidRDefault="00A844D2" w:rsidP="00A844D2">
      <w:pPr>
        <w:rPr>
          <w:rFonts w:ascii="Times New Roman" w:eastAsia="Times New Roman" w:hAnsi="Times New Roman" w:cs="Times New Roman"/>
          <w:lang w:eastAsia="pl-PL"/>
        </w:rPr>
      </w:pPr>
    </w:p>
    <w:p w:rsidR="00A844D2" w:rsidRPr="00F50DFC" w:rsidRDefault="00A844D2" w:rsidP="00A844D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>
        <w:rPr>
          <w:rStyle w:val="jlqj4b"/>
          <w:rFonts w:ascii="Times New Roman" w:hAnsi="Times New Roman"/>
          <w:b/>
          <w:lang w:val="en"/>
        </w:rPr>
        <w:t>Information from an auxiliary supervisor (if designed)</w:t>
      </w:r>
      <w:r w:rsidRPr="00276629">
        <w:rPr>
          <w:rStyle w:val="jlqj4b"/>
          <w:rFonts w:ascii="Times New Roman" w:hAnsi="Times New Roman"/>
          <w:b/>
          <w:lang w:val="en"/>
        </w:rPr>
        <w:t xml:space="preserve"> about the progress in the implementation of the Individual Research Plan and the stage of preparation of the doctoral dissertation</w:t>
      </w:r>
      <w:r w:rsidRPr="00F50DFC">
        <w:rPr>
          <w:rFonts w:ascii="Times New Roman" w:hAnsi="Times New Roman"/>
          <w:b/>
          <w:lang w:val="en-GB" w:eastAsia="pl-PL"/>
        </w:rPr>
        <w:t xml:space="preserve"> </w:t>
      </w:r>
    </w:p>
    <w:p w:rsidR="00A844D2" w:rsidRPr="00F50DFC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B25898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B25898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B25898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:rsidR="00A844D2" w:rsidRPr="00B25898" w:rsidRDefault="00A844D2" w:rsidP="00A844D2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B25898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:rsidR="00A844D2" w:rsidRPr="006F64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  <w:r w:rsidRPr="006F6498">
        <w:rPr>
          <w:rFonts w:ascii="Times New Roman" w:hAnsi="Times New Roman" w:cs="Times New Roman"/>
          <w:lang w:val="en-GB"/>
        </w:rPr>
        <w:t>Date and signature of an auxiliary supervisor:</w:t>
      </w:r>
    </w:p>
    <w:p w:rsidR="00A844D2" w:rsidRPr="006F6498" w:rsidRDefault="00A844D2" w:rsidP="00A844D2">
      <w:pPr>
        <w:spacing w:after="0"/>
        <w:rPr>
          <w:rFonts w:ascii="Times New Roman" w:hAnsi="Times New Roman" w:cs="Times New Roman"/>
          <w:lang w:val="en-GB"/>
        </w:rPr>
      </w:pPr>
    </w:p>
    <w:p w:rsidR="00A844D2" w:rsidRPr="00392150" w:rsidRDefault="00A844D2" w:rsidP="00A844D2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A844D2" w:rsidRDefault="00A844D2" w:rsidP="00A844D2">
      <w:pPr>
        <w:rPr>
          <w:rFonts w:ascii="Times New Roman" w:hAnsi="Times New Roman" w:cs="Times New Roman"/>
        </w:rPr>
      </w:pPr>
    </w:p>
    <w:p w:rsidR="00A844D2" w:rsidRPr="006B18D7" w:rsidRDefault="00A844D2" w:rsidP="00A844D2">
      <w:pPr>
        <w:rPr>
          <w:rFonts w:ascii="Times New Roman" w:hAnsi="Times New Roman" w:cs="Times New Roman"/>
        </w:rPr>
      </w:pPr>
    </w:p>
    <w:p w:rsidR="008121E9" w:rsidRDefault="008121E9" w:rsidP="008121E9">
      <w:pPr>
        <w:ind w:left="5664"/>
      </w:pPr>
    </w:p>
    <w:sectPr w:rsidR="008121E9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2DEE" w:rsidRDefault="00492DEE">
      <w:pPr>
        <w:spacing w:after="0" w:line="240" w:lineRule="auto"/>
      </w:pPr>
      <w:r>
        <w:separator/>
      </w:r>
    </w:p>
  </w:endnote>
  <w:endnote w:type="continuationSeparator" w:id="0">
    <w:p w:rsidR="00492DEE" w:rsidRDefault="00492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altName w:val="Times New Roman"/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3" behindDoc="1" locked="0" layoutInCell="1" allowOverlap="1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5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 xml:space="preserve">University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of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 Silesia in Katowice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proofErr w:type="spellStart"/>
    <w:r>
      <w:rPr>
        <w:rFonts w:ascii="PT Sans" w:hAnsi="PT Sans"/>
        <w:color w:val="002D59"/>
        <w:sz w:val="16"/>
        <w:szCs w:val="16"/>
      </w:rPr>
      <w:t>Doctoral</w:t>
    </w:r>
    <w:proofErr w:type="spellEnd"/>
    <w:r>
      <w:rPr>
        <w:rFonts w:ascii="PT Sans" w:hAnsi="PT Sans"/>
        <w:color w:val="002D59"/>
        <w:sz w:val="16"/>
        <w:szCs w:val="16"/>
      </w:rPr>
      <w:t xml:space="preserve"> School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rFonts w:ascii="PT Sans" w:hAnsi="PT Sans"/>
        <w:color w:val="002D59"/>
        <w:sz w:val="18"/>
        <w:szCs w:val="18"/>
        <w:lang w:val="de-DE"/>
      </w:rPr>
      <w:t>www.</w:t>
    </w:r>
    <w:r>
      <w:rPr>
        <w:rFonts w:ascii="PT Sans" w:hAnsi="PT Sans"/>
        <w:b/>
        <w:bCs/>
        <w:color w:val="002D59"/>
        <w:sz w:val="18"/>
        <w:szCs w:val="18"/>
        <w:lang w:val="de-DE"/>
      </w:rPr>
      <w:t>english.</w:t>
    </w:r>
    <w:r>
      <w:rPr>
        <w:rFonts w:ascii="PT Sans" w:hAnsi="PT Sans"/>
        <w:color w:val="002D59"/>
        <w:sz w:val="18"/>
        <w:szCs w:val="18"/>
        <w:lang w:val="de-DE"/>
      </w:rPr>
      <w:t>us.edu.pl</w:t>
    </w:r>
  </w:p>
  <w:p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2DEE" w:rsidRDefault="00492DEE">
      <w:pPr>
        <w:spacing w:after="0" w:line="240" w:lineRule="auto"/>
      </w:pPr>
      <w:r>
        <w:separator/>
      </w:r>
    </w:p>
  </w:footnote>
  <w:footnote w:type="continuationSeparator" w:id="0">
    <w:p w:rsidR="00492DEE" w:rsidRDefault="00492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856F3"/>
    <w:multiLevelType w:val="hybridMultilevel"/>
    <w:tmpl w:val="A5FC5F0C"/>
    <w:lvl w:ilvl="0" w:tplc="C8202712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rAUA9KtHSywAAAA="/>
  </w:docVars>
  <w:rsids>
    <w:rsidRoot w:val="006608B3"/>
    <w:rsid w:val="00025393"/>
    <w:rsid w:val="001A38C5"/>
    <w:rsid w:val="001C2956"/>
    <w:rsid w:val="00205A44"/>
    <w:rsid w:val="00241D4B"/>
    <w:rsid w:val="00492DEE"/>
    <w:rsid w:val="0052390E"/>
    <w:rsid w:val="0057580D"/>
    <w:rsid w:val="006608B3"/>
    <w:rsid w:val="008121E9"/>
    <w:rsid w:val="00930558"/>
    <w:rsid w:val="00A844D2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844D2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jlqj4b">
    <w:name w:val="jlqj4b"/>
    <w:basedOn w:val="Domylnaczcionkaakapitu"/>
    <w:rsid w:val="00A844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5D21FD6-1999-485A-A9A3-84AD5F741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6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Diana Pasek</cp:lastModifiedBy>
  <cp:revision>2</cp:revision>
  <cp:lastPrinted>2020-02-05T09:35:00Z</cp:lastPrinted>
  <dcterms:created xsi:type="dcterms:W3CDTF">2021-04-19T12:58:00Z</dcterms:created>
  <dcterms:modified xsi:type="dcterms:W3CDTF">2021-04-19T12:5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